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488CD58F">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46B8CCAC" w:rsidR="005017D6" w:rsidRPr="00324C61" w:rsidRDefault="00C90D92" w:rsidP="005017D6">
      <w:r>
        <w:rPr>
          <w:noProof/>
        </w:rPr>
        <w:drawing>
          <wp:anchor distT="0" distB="0" distL="114300" distR="114300" simplePos="0" relativeHeight="251681792" behindDoc="0" locked="0" layoutInCell="1" allowOverlap="1" wp14:anchorId="7A09511F" wp14:editId="32FABC64">
            <wp:simplePos x="0" y="0"/>
            <wp:positionH relativeFrom="margin">
              <wp:posOffset>1385570</wp:posOffset>
            </wp:positionH>
            <wp:positionV relativeFrom="paragraph">
              <wp:posOffset>5635734</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7936" behindDoc="0" locked="0" layoutInCell="1" allowOverlap="1" wp14:anchorId="65EEB0DC" wp14:editId="3A90AE2A">
                <wp:simplePos x="0" y="0"/>
                <wp:positionH relativeFrom="margin">
                  <wp:align>center</wp:align>
                </wp:positionH>
                <wp:positionV relativeFrom="paragraph">
                  <wp:posOffset>6463862</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EEB0DC" id="_x0000_t202" coordsize="21600,21600" o:spt="202" path="m,l,21600r21600,l21600,xe">
                <v:stroke joinstyle="miter"/>
                <v:path gradientshapeok="t" o:connecttype="rect"/>
              </v:shapetype>
              <v:shape id="Text Box 2" o:spid="_x0000_s1026" type="#_x0000_t202" style="position:absolute;margin-left:0;margin-top:508.95pt;width:469.2pt;height:89.6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" fillcolor="white [3201]" stroked="f" strokeweight=".5pt">
                <v:textbo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v:textbox>
                <w10:wrap anchorx="margin"/>
              </v:shape>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20D5BCE1">
                <wp:simplePos x="0" y="0"/>
                <wp:positionH relativeFrom="column">
                  <wp:posOffset>-868264</wp:posOffset>
                </wp:positionH>
                <wp:positionV relativeFrom="paragraph">
                  <wp:posOffset>2143169</wp:posOffset>
                </wp:positionV>
                <wp:extent cx="7540625" cy="2790496"/>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2790496"/>
                        </a:xfrm>
                        <a:prstGeom prst="rect">
                          <a:avLst/>
                        </a:prstGeom>
                        <a:noFill/>
                        <a:ln w="6350">
                          <a:noFill/>
                        </a:ln>
                      </wps:spPr>
                      <wps:txbx>
                        <w:txbxContent>
                          <w:p w14:paraId="50285457" w14:textId="77777777" w:rsidR="005017D6" w:rsidRDefault="005017D6" w:rsidP="005017D6">
                            <w:pPr>
                              <w:rPr>
                                <w:noProof/>
                              </w:rPr>
                            </w:pPr>
                          </w:p>
                          <w:p w14:paraId="363873F5" w14:textId="562E6D86"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6500A5">
                              <w:rPr>
                                <w:caps w:val="0"/>
                                <w:sz w:val="96"/>
                                <w:szCs w:val="96"/>
                              </w:rPr>
                              <w:t>7</w:t>
                            </w:r>
                          </w:p>
                          <w:p w14:paraId="2EC55C7D" w14:textId="3260F4B5" w:rsidR="005017D6" w:rsidRPr="00DC46EA" w:rsidRDefault="006500A5" w:rsidP="005017D6">
                            <w:pPr>
                              <w:pStyle w:val="Subtitle"/>
                              <w:rPr>
                                <w:caps/>
                              </w:rPr>
                            </w:pPr>
                            <w:r w:rsidRPr="006500A5">
                              <w:rPr>
                                <w:caps/>
                              </w:rPr>
                              <w:t>IDEJE ZA IZBOLJŠANJE IZDELKA</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F87938" id="Text Box 36" o:spid="_x0000_s1027" type="#_x0000_t202" style="position:absolute;margin-left:-68.35pt;margin-top:168.75pt;width:593.75pt;height:219.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65GwIAADQEAAAOAAAAZHJzL2Uyb0RvYy54bWysU02P2jAQvVfqf7B8LwkU2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" filled="f" stroked="f" strokeweight=".5pt">
                <v:textbox>
                  <w:txbxContent>
                    <w:p w14:paraId="50285457" w14:textId="77777777" w:rsidR="005017D6" w:rsidRDefault="005017D6" w:rsidP="005017D6">
                      <w:pPr>
                        <w:rPr>
                          <w:noProof/>
                        </w:rPr>
                      </w:pPr>
                    </w:p>
                    <w:p w14:paraId="363873F5" w14:textId="562E6D86"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6500A5">
                        <w:rPr>
                          <w:caps w:val="0"/>
                          <w:sz w:val="96"/>
                          <w:szCs w:val="96"/>
                        </w:rPr>
                        <w:t>7</w:t>
                      </w:r>
                    </w:p>
                    <w:p w14:paraId="2EC55C7D" w14:textId="3260F4B5" w:rsidR="005017D6" w:rsidRPr="00DC46EA" w:rsidRDefault="006500A5" w:rsidP="005017D6">
                      <w:pPr>
                        <w:pStyle w:val="Subtitle"/>
                        <w:rPr>
                          <w:caps/>
                        </w:rPr>
                      </w:pPr>
                      <w:r w:rsidRPr="006500A5">
                        <w:rPr>
                          <w:caps/>
                        </w:rPr>
                        <w:t>IDEJE ZA IZBOLJŠANJE IZDELKA</w:t>
                      </w:r>
                    </w:p>
                    <w:p w14:paraId="647A031F" w14:textId="77777777" w:rsidR="005017D6" w:rsidRDefault="005017D6" w:rsidP="005017D6"/>
                  </w:txbxContent>
                </v:textbox>
              </v:shape>
            </w:pict>
          </mc:Fallback>
        </mc:AlternateContent>
      </w:r>
      <w:r w:rsidR="005017D6">
        <w:rPr>
          <w:noProof/>
        </w:rPr>
        <mc:AlternateContent>
          <mc:Choice Requires="wpg">
            <w:drawing>
              <wp:anchor distT="0" distB="0" distL="114300" distR="114300" simplePos="0" relativeHeight="251682816" behindDoc="0" locked="0" layoutInCell="1" allowOverlap="1" wp14:anchorId="0B120EB1" wp14:editId="09FCBA5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4A1B91C6"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5017D6">
        <w:rPr>
          <w:noProof/>
          <w:lang w:bidi="sl-SI"/>
        </w:rPr>
        <w:br w:type="page"/>
      </w:r>
    </w:p>
    <w:p w14:paraId="5C11B582" w14:textId="77777777" w:rsidR="008B2A85" w:rsidRPr="00213EA9" w:rsidRDefault="0096746D" w:rsidP="0027647F">
      <w:pPr>
        <w:pStyle w:val="Heading1"/>
      </w:pPr>
      <w:bookmarkStart w:id="0" w:name="_Toc206262340"/>
      <w:bookmarkStart w:id="1" w:name="_Toc210328750"/>
      <w:bookmarkStart w:id="2" w:name="_Toc224894090"/>
      <w:r w:rsidRPr="00213EA9">
        <w:lastRenderedPageBreak/>
        <w:t>Delovni listi 7: Ideje za izboljšanje izdelka</w:t>
      </w:r>
      <w:bookmarkEnd w:id="0"/>
      <w:bookmarkEnd w:id="1"/>
      <w:bookmarkEnd w:id="2"/>
    </w:p>
    <w:p w14:paraId="24F9AB04" w14:textId="77777777" w:rsidR="00EE008B" w:rsidRPr="00213EA9" w:rsidRDefault="00EE008B" w:rsidP="002D2391"/>
    <w:p w14:paraId="5C11B583" w14:textId="77777777" w:rsidR="00D90E06" w:rsidRPr="00213EA9" w:rsidRDefault="00AA1D05" w:rsidP="002D2391">
      <w:pPr>
        <w:pStyle w:val="ListParagraph"/>
      </w:pPr>
      <w:r w:rsidRPr="00213EA9">
        <w:t>Opredelite problem, na podlagi katerega boste izvedli kreativno delavnico:</w:t>
      </w:r>
    </w:p>
    <w:p w14:paraId="5C11B584" w14:textId="77777777" w:rsidR="00D90E06" w:rsidRPr="00213EA9" w:rsidRDefault="00D90E06" w:rsidP="002D2391">
      <w:pPr>
        <w:pStyle w:val="ListParagraph"/>
      </w:pPr>
    </w:p>
    <w:tbl>
      <w:tblPr>
        <w:tblStyle w:val="GridTable4-Accent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2D2391"/>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2D2391"/>
        </w:tc>
      </w:tr>
    </w:tbl>
    <w:p w14:paraId="5C11B589" w14:textId="77777777" w:rsidR="00D90E06" w:rsidRPr="00213EA9" w:rsidRDefault="00D90E06" w:rsidP="002D2391">
      <w:pPr>
        <w:pStyle w:val="ListParagraph"/>
      </w:pPr>
    </w:p>
    <w:p w14:paraId="5C11B58A" w14:textId="77777777" w:rsidR="00D90E06" w:rsidRPr="00213EA9" w:rsidRDefault="00D90E06" w:rsidP="002D2391">
      <w:pPr>
        <w:pStyle w:val="ListParagraph"/>
      </w:pPr>
    </w:p>
    <w:p w14:paraId="5C11B58B" w14:textId="77777777" w:rsidR="00AA1D05" w:rsidRPr="00213EA9" w:rsidRDefault="00AA1D05" w:rsidP="002D2391">
      <w:pPr>
        <w:pStyle w:val="ListParagraph"/>
      </w:pPr>
    </w:p>
    <w:p w14:paraId="5C11B58C" w14:textId="6F2CC303" w:rsidR="00FE2ABB" w:rsidRPr="00213EA9" w:rsidRDefault="00D90E06" w:rsidP="002D2391">
      <w:pPr>
        <w:pStyle w:val="ListParagraph"/>
      </w:pPr>
      <w:r w:rsidRPr="00213EA9">
        <w:t xml:space="preserve">Organizirajte kreativno delavnico in predlagajte možne izboljšave z uporabo izbranih strategij načrtovanja za trajnost. Zberite </w:t>
      </w:r>
      <w:r w:rsidR="00B545FE" w:rsidRPr="00213EA9">
        <w:t xml:space="preserve">opazne </w:t>
      </w:r>
      <w:r w:rsidRPr="00213EA9">
        <w:t>možne izboljšave med analizo matrike MECO in motivacijskih dejavnikov načrtovanja za trajnost.</w:t>
      </w:r>
    </w:p>
    <w:tbl>
      <w:tblPr>
        <w:tblStyle w:val="GridTable5Dark-Accent3"/>
        <w:tblW w:w="0" w:type="auto"/>
        <w:tblLook w:val="04A0" w:firstRow="1" w:lastRow="0" w:firstColumn="1" w:lastColumn="0" w:noHBand="0" w:noVBand="1"/>
      </w:tblPr>
      <w:tblGrid>
        <w:gridCol w:w="709"/>
        <w:gridCol w:w="8253"/>
      </w:tblGrid>
      <w:tr w:rsidR="00FE2ABB" w:rsidRPr="00213EA9" w14:paraId="5C11B58F"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8D" w14:textId="77777777" w:rsidR="00FE2ABB" w:rsidRPr="00213EA9" w:rsidRDefault="00FE2ABB" w:rsidP="002D2391"/>
        </w:tc>
        <w:tc>
          <w:tcPr>
            <w:tcW w:w="8253" w:type="dxa"/>
          </w:tcPr>
          <w:p w14:paraId="5C11B58E" w14:textId="77777777" w:rsidR="00FE2ABB" w:rsidRPr="00213EA9" w:rsidRDefault="00FE2ABB" w:rsidP="002D2391">
            <w:pPr>
              <w:cnfStyle w:val="100000000000" w:firstRow="1" w:lastRow="0" w:firstColumn="0" w:lastColumn="0" w:oddVBand="0" w:evenVBand="0" w:oddHBand="0" w:evenHBand="0" w:firstRowFirstColumn="0" w:firstRowLastColumn="0" w:lastRowFirstColumn="0" w:lastRowLastColumn="0"/>
            </w:pPr>
            <w:r w:rsidRPr="00213EA9">
              <w:t>Možna izboljšava</w:t>
            </w:r>
          </w:p>
        </w:tc>
      </w:tr>
      <w:tr w:rsidR="00FE2ABB" w:rsidRPr="00213EA9" w14:paraId="5C11B592"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0" w14:textId="77777777" w:rsidR="00FE2ABB" w:rsidRPr="00213EA9" w:rsidRDefault="00FE2ABB" w:rsidP="002D2391">
            <w:r w:rsidRPr="00213EA9">
              <w:t>1</w:t>
            </w:r>
          </w:p>
        </w:tc>
        <w:tc>
          <w:tcPr>
            <w:tcW w:w="8253" w:type="dxa"/>
          </w:tcPr>
          <w:p w14:paraId="5C11B591"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3" w14:textId="77777777" w:rsidR="00FE2ABB" w:rsidRPr="00213EA9" w:rsidRDefault="00FE2ABB" w:rsidP="002D2391">
            <w:r w:rsidRPr="00213EA9">
              <w:t>2</w:t>
            </w:r>
          </w:p>
        </w:tc>
        <w:tc>
          <w:tcPr>
            <w:tcW w:w="8253" w:type="dxa"/>
          </w:tcPr>
          <w:p w14:paraId="5C11B594"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6" w14:textId="77777777" w:rsidR="00FE2ABB" w:rsidRPr="00213EA9" w:rsidRDefault="00FE2ABB" w:rsidP="002D2391">
            <w:r w:rsidRPr="00213EA9">
              <w:t>3</w:t>
            </w:r>
          </w:p>
        </w:tc>
        <w:tc>
          <w:tcPr>
            <w:tcW w:w="8253" w:type="dxa"/>
          </w:tcPr>
          <w:p w14:paraId="5C11B597"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9" w14:textId="77777777" w:rsidR="00FE2ABB" w:rsidRPr="00213EA9" w:rsidRDefault="00FE2ABB" w:rsidP="002D2391">
            <w:r w:rsidRPr="00213EA9">
              <w:t>4</w:t>
            </w:r>
          </w:p>
        </w:tc>
        <w:tc>
          <w:tcPr>
            <w:tcW w:w="8253" w:type="dxa"/>
          </w:tcPr>
          <w:p w14:paraId="5C11B59A"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C" w14:textId="77777777" w:rsidR="00FE2ABB" w:rsidRPr="00213EA9" w:rsidRDefault="00FE2ABB" w:rsidP="002D2391">
            <w:r w:rsidRPr="00213EA9">
              <w:t>5</w:t>
            </w:r>
          </w:p>
        </w:tc>
        <w:tc>
          <w:tcPr>
            <w:tcW w:w="8253" w:type="dxa"/>
          </w:tcPr>
          <w:p w14:paraId="5C11B59D"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F" w14:textId="77777777" w:rsidR="00FE2ABB" w:rsidRPr="00213EA9" w:rsidRDefault="00FE2ABB" w:rsidP="002D2391">
            <w:r w:rsidRPr="00213EA9">
              <w:t>6</w:t>
            </w:r>
          </w:p>
        </w:tc>
        <w:tc>
          <w:tcPr>
            <w:tcW w:w="8253" w:type="dxa"/>
          </w:tcPr>
          <w:p w14:paraId="5C11B5A0"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2" w14:textId="77777777" w:rsidR="00FE2ABB" w:rsidRPr="00213EA9" w:rsidRDefault="00FE2ABB" w:rsidP="002D2391">
            <w:r w:rsidRPr="00213EA9">
              <w:t>7</w:t>
            </w:r>
          </w:p>
        </w:tc>
        <w:tc>
          <w:tcPr>
            <w:tcW w:w="8253" w:type="dxa"/>
          </w:tcPr>
          <w:p w14:paraId="5C11B5A3"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5" w14:textId="77777777" w:rsidR="00FE2ABB" w:rsidRPr="00213EA9" w:rsidRDefault="00FE2ABB" w:rsidP="002D2391">
            <w:r w:rsidRPr="00213EA9">
              <w:t>8</w:t>
            </w:r>
          </w:p>
        </w:tc>
        <w:tc>
          <w:tcPr>
            <w:tcW w:w="8253" w:type="dxa"/>
          </w:tcPr>
          <w:p w14:paraId="5C11B5A6"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8" w14:textId="77777777" w:rsidR="00FE2ABB" w:rsidRPr="00213EA9" w:rsidRDefault="00FE2ABB" w:rsidP="002D2391">
            <w:r w:rsidRPr="00213EA9">
              <w:t>9</w:t>
            </w:r>
          </w:p>
        </w:tc>
        <w:tc>
          <w:tcPr>
            <w:tcW w:w="8253" w:type="dxa"/>
          </w:tcPr>
          <w:p w14:paraId="5C11B5A9"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B" w14:textId="77777777" w:rsidR="00FE2ABB" w:rsidRPr="00213EA9" w:rsidRDefault="00FE2ABB" w:rsidP="002D2391">
            <w:r w:rsidRPr="00213EA9">
              <w:t>10</w:t>
            </w:r>
          </w:p>
        </w:tc>
        <w:tc>
          <w:tcPr>
            <w:tcW w:w="8253" w:type="dxa"/>
          </w:tcPr>
          <w:p w14:paraId="5C11B5AC"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E" w14:textId="77777777" w:rsidR="00FE2ABB" w:rsidRPr="00213EA9" w:rsidRDefault="00FE2ABB" w:rsidP="002D2391">
            <w:r w:rsidRPr="00213EA9">
              <w:t>11</w:t>
            </w:r>
          </w:p>
        </w:tc>
        <w:tc>
          <w:tcPr>
            <w:tcW w:w="8253" w:type="dxa"/>
          </w:tcPr>
          <w:p w14:paraId="5C11B5AF"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1" w14:textId="77777777" w:rsidR="00FE2ABB" w:rsidRPr="00213EA9" w:rsidRDefault="00FE2ABB" w:rsidP="002D2391">
            <w:r w:rsidRPr="00213EA9">
              <w:t>12</w:t>
            </w:r>
          </w:p>
        </w:tc>
        <w:tc>
          <w:tcPr>
            <w:tcW w:w="8253" w:type="dxa"/>
          </w:tcPr>
          <w:p w14:paraId="5C11B5B2"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B4" w14:textId="77777777" w:rsidR="00FE2ABB" w:rsidRPr="00213EA9" w:rsidRDefault="00FE2ABB" w:rsidP="002D2391">
            <w:r w:rsidRPr="00213EA9">
              <w:t>13</w:t>
            </w:r>
          </w:p>
        </w:tc>
        <w:tc>
          <w:tcPr>
            <w:tcW w:w="8253" w:type="dxa"/>
          </w:tcPr>
          <w:p w14:paraId="5C11B5B5"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7" w14:textId="77777777" w:rsidR="00FE2ABB" w:rsidRPr="00213EA9" w:rsidRDefault="00FE2ABB" w:rsidP="002D2391">
            <w:r w:rsidRPr="00213EA9">
              <w:t>14</w:t>
            </w:r>
          </w:p>
        </w:tc>
        <w:tc>
          <w:tcPr>
            <w:tcW w:w="8253" w:type="dxa"/>
          </w:tcPr>
          <w:p w14:paraId="5C11B5B8"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2D2391"/>
    <w:p w14:paraId="2C32BA0A" w14:textId="77777777" w:rsidR="00C5763E" w:rsidRDefault="00C5763E">
      <w:r>
        <w:br w:type="page"/>
      </w:r>
    </w:p>
    <w:p w14:paraId="5C11B5BB" w14:textId="36360A98" w:rsidR="00A4223C" w:rsidRPr="00213EA9" w:rsidRDefault="00A006B2" w:rsidP="002D2391">
      <w:pPr>
        <w:pStyle w:val="ListParagraph"/>
        <w:rPr>
          <w:noProof/>
        </w:rPr>
      </w:pPr>
      <w:r w:rsidRPr="00213EA9">
        <w:rPr>
          <w:noProof/>
        </w:rPr>
        <w:lastRenderedPageBreak/>
        <w:t>Katera merila bi morala biti vključena v določanje prednostnih nalog možnih izboljšav?</w:t>
      </w:r>
    </w:p>
    <w:tbl>
      <w:tblPr>
        <w:tblStyle w:val="GridTable5Dark-Accent3"/>
        <w:tblW w:w="8931" w:type="dxa"/>
        <w:tblInd w:w="-5" w:type="dxa"/>
        <w:tblLayout w:type="fixed"/>
        <w:tblLook w:val="04A0" w:firstRow="1" w:lastRow="0" w:firstColumn="1" w:lastColumn="0" w:noHBand="0" w:noVBand="1"/>
      </w:tblPr>
      <w:tblGrid>
        <w:gridCol w:w="992"/>
        <w:gridCol w:w="992"/>
        <w:gridCol w:w="993"/>
        <w:gridCol w:w="992"/>
        <w:gridCol w:w="992"/>
        <w:gridCol w:w="993"/>
        <w:gridCol w:w="992"/>
        <w:gridCol w:w="992"/>
        <w:gridCol w:w="993"/>
      </w:tblGrid>
      <w:tr w:rsidR="00A21E18" w:rsidRPr="00213EA9" w14:paraId="5C11B5C5"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BC" w14:textId="77777777" w:rsidR="00A21E18" w:rsidRPr="00213EA9" w:rsidRDefault="00A21E18" w:rsidP="002D2391">
            <w:r w:rsidRPr="00213EA9">
              <w:t>Ideja</w:t>
            </w:r>
          </w:p>
        </w:tc>
        <w:tc>
          <w:tcPr>
            <w:tcW w:w="992" w:type="dxa"/>
          </w:tcPr>
          <w:p w14:paraId="5C11B5BD"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1</w:t>
            </w:r>
          </w:p>
        </w:tc>
        <w:tc>
          <w:tcPr>
            <w:tcW w:w="993" w:type="dxa"/>
          </w:tcPr>
          <w:p w14:paraId="5C11B5BE"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2</w:t>
            </w:r>
          </w:p>
        </w:tc>
        <w:tc>
          <w:tcPr>
            <w:tcW w:w="992" w:type="dxa"/>
          </w:tcPr>
          <w:p w14:paraId="5C11B5BF"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3</w:t>
            </w:r>
          </w:p>
        </w:tc>
        <w:tc>
          <w:tcPr>
            <w:tcW w:w="992" w:type="dxa"/>
          </w:tcPr>
          <w:p w14:paraId="5C11B5C0"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4</w:t>
            </w:r>
          </w:p>
        </w:tc>
        <w:tc>
          <w:tcPr>
            <w:tcW w:w="993" w:type="dxa"/>
          </w:tcPr>
          <w:p w14:paraId="5C11B5C1"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5</w:t>
            </w:r>
          </w:p>
        </w:tc>
        <w:tc>
          <w:tcPr>
            <w:tcW w:w="992" w:type="dxa"/>
          </w:tcPr>
          <w:p w14:paraId="5C11B5C2"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6</w:t>
            </w:r>
          </w:p>
        </w:tc>
        <w:tc>
          <w:tcPr>
            <w:tcW w:w="992" w:type="dxa"/>
          </w:tcPr>
          <w:p w14:paraId="5C11B5C3"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Akcijski načrt (K, S ali D)</w:t>
            </w:r>
          </w:p>
        </w:tc>
        <w:tc>
          <w:tcPr>
            <w:tcW w:w="993" w:type="dxa"/>
          </w:tcPr>
          <w:p w14:paraId="5C11B5C4"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Opomba</w:t>
            </w:r>
          </w:p>
        </w:tc>
      </w:tr>
      <w:tr w:rsidR="00A21E18" w:rsidRPr="00213EA9" w14:paraId="5C11B5C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C6" w14:textId="77777777" w:rsidR="00A21E18" w:rsidRPr="00213EA9" w:rsidRDefault="00A21E18" w:rsidP="002D2391"/>
        </w:tc>
        <w:tc>
          <w:tcPr>
            <w:tcW w:w="992" w:type="dxa"/>
          </w:tcPr>
          <w:p w14:paraId="5C11B5C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Okoljske koristi</w:t>
            </w:r>
          </w:p>
        </w:tc>
        <w:tc>
          <w:tcPr>
            <w:tcW w:w="993" w:type="dxa"/>
          </w:tcPr>
          <w:p w14:paraId="5C11B5C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Družbene koristi</w:t>
            </w:r>
          </w:p>
        </w:tc>
        <w:tc>
          <w:tcPr>
            <w:tcW w:w="992" w:type="dxa"/>
          </w:tcPr>
          <w:p w14:paraId="5C11B5C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Finančne koristi</w:t>
            </w:r>
          </w:p>
        </w:tc>
        <w:tc>
          <w:tcPr>
            <w:tcW w:w="992" w:type="dxa"/>
          </w:tcPr>
          <w:p w14:paraId="5C11B5C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tc>
        <w:tc>
          <w:tcPr>
            <w:tcW w:w="993" w:type="dxa"/>
          </w:tcPr>
          <w:p w14:paraId="5C11B5C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ržne priložnosti</w:t>
            </w:r>
          </w:p>
        </w:tc>
        <w:tc>
          <w:tcPr>
            <w:tcW w:w="992" w:type="dxa"/>
          </w:tcPr>
          <w:p w14:paraId="5C11B5C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2" w:type="dxa"/>
          </w:tcPr>
          <w:p w14:paraId="5C11B5C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C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D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D0" w14:textId="77777777" w:rsidR="00A21E18" w:rsidRPr="00213EA9" w:rsidRDefault="00A21E18" w:rsidP="002D2391">
            <w:r w:rsidRPr="00213EA9">
              <w:t>1</w:t>
            </w:r>
          </w:p>
        </w:tc>
        <w:tc>
          <w:tcPr>
            <w:tcW w:w="992" w:type="dxa"/>
          </w:tcPr>
          <w:p w14:paraId="5C11B5D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E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DA" w14:textId="77777777" w:rsidR="00A21E18" w:rsidRPr="00213EA9" w:rsidRDefault="00A21E18" w:rsidP="002D2391">
            <w:r w:rsidRPr="00213EA9">
              <w:t>2</w:t>
            </w:r>
          </w:p>
        </w:tc>
        <w:tc>
          <w:tcPr>
            <w:tcW w:w="992" w:type="dxa"/>
          </w:tcPr>
          <w:p w14:paraId="5C11B5D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E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E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E4" w14:textId="77777777" w:rsidR="00A21E18" w:rsidRPr="00213EA9" w:rsidRDefault="00A21E18" w:rsidP="002D2391">
            <w:r w:rsidRPr="00213EA9">
              <w:t>3</w:t>
            </w:r>
          </w:p>
        </w:tc>
        <w:tc>
          <w:tcPr>
            <w:tcW w:w="992" w:type="dxa"/>
          </w:tcPr>
          <w:p w14:paraId="5C11B5E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F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EE" w14:textId="77777777" w:rsidR="00A21E18" w:rsidRPr="00213EA9" w:rsidRDefault="00A21E18" w:rsidP="002D2391">
            <w:r w:rsidRPr="00213EA9">
              <w:t>4</w:t>
            </w:r>
          </w:p>
        </w:tc>
        <w:tc>
          <w:tcPr>
            <w:tcW w:w="992" w:type="dxa"/>
          </w:tcPr>
          <w:p w14:paraId="5C11B5E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0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F8" w14:textId="77777777" w:rsidR="00A21E18" w:rsidRPr="00213EA9" w:rsidRDefault="00A21E18" w:rsidP="002D2391">
            <w:r w:rsidRPr="00213EA9">
              <w:t>5</w:t>
            </w:r>
          </w:p>
        </w:tc>
        <w:tc>
          <w:tcPr>
            <w:tcW w:w="992" w:type="dxa"/>
          </w:tcPr>
          <w:p w14:paraId="5C11B5F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0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02" w14:textId="77777777" w:rsidR="00A21E18" w:rsidRPr="00213EA9" w:rsidRDefault="00A21E18" w:rsidP="002D2391">
            <w:r w:rsidRPr="00213EA9">
              <w:t>6</w:t>
            </w:r>
          </w:p>
        </w:tc>
        <w:tc>
          <w:tcPr>
            <w:tcW w:w="992" w:type="dxa"/>
          </w:tcPr>
          <w:p w14:paraId="5C11B60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15"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0C" w14:textId="77777777" w:rsidR="00A21E18" w:rsidRPr="00213EA9" w:rsidRDefault="00A21E18" w:rsidP="002D2391">
            <w:r w:rsidRPr="00213EA9">
              <w:t>7</w:t>
            </w:r>
          </w:p>
        </w:tc>
        <w:tc>
          <w:tcPr>
            <w:tcW w:w="992" w:type="dxa"/>
          </w:tcPr>
          <w:p w14:paraId="5C11B60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0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1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16" w14:textId="77777777" w:rsidR="00A21E18" w:rsidRPr="00213EA9" w:rsidRDefault="00A21E18" w:rsidP="002D2391">
            <w:r w:rsidRPr="00213EA9">
              <w:t>8</w:t>
            </w:r>
          </w:p>
        </w:tc>
        <w:tc>
          <w:tcPr>
            <w:tcW w:w="992" w:type="dxa"/>
          </w:tcPr>
          <w:p w14:paraId="5C11B61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2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20" w14:textId="77777777" w:rsidR="00A21E18" w:rsidRPr="00213EA9" w:rsidRDefault="00A21E18" w:rsidP="002D2391">
            <w:r w:rsidRPr="00213EA9">
              <w:t>9</w:t>
            </w:r>
          </w:p>
        </w:tc>
        <w:tc>
          <w:tcPr>
            <w:tcW w:w="992" w:type="dxa"/>
          </w:tcPr>
          <w:p w14:paraId="5C11B62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3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2A" w14:textId="77777777" w:rsidR="00A21E18" w:rsidRPr="00213EA9" w:rsidRDefault="00A21E18" w:rsidP="002D2391">
            <w:r w:rsidRPr="00213EA9">
              <w:t>10</w:t>
            </w:r>
          </w:p>
        </w:tc>
        <w:tc>
          <w:tcPr>
            <w:tcW w:w="992" w:type="dxa"/>
          </w:tcPr>
          <w:p w14:paraId="5C11B62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3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3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34" w14:textId="77777777" w:rsidR="00A21E18" w:rsidRPr="00213EA9" w:rsidRDefault="00A21E18" w:rsidP="002D2391">
            <w:r w:rsidRPr="00213EA9">
              <w:t>11</w:t>
            </w:r>
          </w:p>
        </w:tc>
        <w:tc>
          <w:tcPr>
            <w:tcW w:w="992" w:type="dxa"/>
          </w:tcPr>
          <w:p w14:paraId="5C11B63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4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3E" w14:textId="77777777" w:rsidR="00A21E18" w:rsidRPr="00213EA9" w:rsidRDefault="00A21E18" w:rsidP="002D2391">
            <w:r w:rsidRPr="00213EA9">
              <w:t>12</w:t>
            </w:r>
          </w:p>
        </w:tc>
        <w:tc>
          <w:tcPr>
            <w:tcW w:w="992" w:type="dxa"/>
          </w:tcPr>
          <w:p w14:paraId="5C11B63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5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48" w14:textId="77777777" w:rsidR="00A21E18" w:rsidRPr="00213EA9" w:rsidRDefault="00A21E18" w:rsidP="002D2391">
            <w:r w:rsidRPr="00213EA9">
              <w:t>13</w:t>
            </w:r>
          </w:p>
        </w:tc>
        <w:tc>
          <w:tcPr>
            <w:tcW w:w="992" w:type="dxa"/>
          </w:tcPr>
          <w:p w14:paraId="5C11B64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5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5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52" w14:textId="77777777" w:rsidR="00A21E18" w:rsidRPr="00213EA9" w:rsidRDefault="00A21E18" w:rsidP="002D2391">
            <w:r w:rsidRPr="00213EA9">
              <w:t>14</w:t>
            </w:r>
          </w:p>
        </w:tc>
        <w:tc>
          <w:tcPr>
            <w:tcW w:w="992" w:type="dxa"/>
          </w:tcPr>
          <w:p w14:paraId="5C11B65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bl>
    <w:p w14:paraId="5C11B65C" w14:textId="77777777" w:rsidR="00A006B2" w:rsidRPr="00213EA9" w:rsidRDefault="00A006B2" w:rsidP="002D2391"/>
    <w:p w14:paraId="5C11B65D" w14:textId="77777777" w:rsidR="00A21E18" w:rsidRPr="00213EA9" w:rsidRDefault="00A21E18" w:rsidP="002D2391">
      <w:pPr>
        <w:pStyle w:val="ListParagraph"/>
      </w:pPr>
      <w:r w:rsidRPr="00213EA9">
        <w:t>Razvrstite možnosti glede na oceno časovne izvedljivosti – kratkoročno (K), srednjeročno (S) ali dolgoročno (D).</w:t>
      </w:r>
    </w:p>
    <w:p w14:paraId="5C11B660" w14:textId="77777777" w:rsidR="005D2DBD" w:rsidRPr="00213EA9" w:rsidRDefault="005D2DBD" w:rsidP="002D2391">
      <w:r w:rsidRPr="00213EA9">
        <w:t>Namen te matrike je oceniti ideje za izboljšanje izdelka, ki so nastale med iskanjem idej za izboljšanje, z vidika njihove tehnične, finančne, tržne in okoljske izvedljivosti.</w:t>
      </w:r>
    </w:p>
    <w:p w14:paraId="5C11B661" w14:textId="4184ECDB" w:rsidR="005D2DBD" w:rsidRPr="00213EA9" w:rsidRDefault="005D2DBD" w:rsidP="002D2391">
      <w:r w:rsidRPr="00213EA9">
        <w:t>Ta matrika služi ekipi za načrtovanje trajnosti in vodstvu podjetja kot podlaga za odločanje, ali je treba določene možne izboljšave izvesti v kratkem, srednjeročnem ali dolgoročnem obdobju ali pa je treba neko možnost zavrniti. V nekaterih primerih so za potrditev določene ideje potrebne dodatne raziskave.</w:t>
      </w:r>
    </w:p>
    <w:p w14:paraId="5C11B662" w14:textId="71E8A3C5" w:rsidR="005D2DBD" w:rsidRPr="00213EA9" w:rsidRDefault="005D2DBD" w:rsidP="002D2391">
      <w:r w:rsidRPr="00213EA9">
        <w:t xml:space="preserve">Te delovne liste je mogoče </w:t>
      </w:r>
      <w:r w:rsidR="00B545FE" w:rsidRPr="00213EA9">
        <w:t>kakovostno</w:t>
      </w:r>
      <w:r w:rsidRPr="00213EA9">
        <w:t xml:space="preserve"> uporabiti </w:t>
      </w:r>
      <w:r w:rsidR="00B545FE" w:rsidRPr="00213EA9">
        <w:t xml:space="preserve">v okviru razprave ekipe za načrtovanje trajnosti in podpornih skupin ali pa jih je mogoče uporabiti po več poglobljenih študijah z uporabo okoljske analize, stroškov življenjskega cikla </w:t>
      </w:r>
      <w:r w:rsidRPr="00213EA9">
        <w:t>ali tržnih analiz</w:t>
      </w:r>
      <w:r w:rsidR="00B545FE" w:rsidRPr="00213EA9">
        <w:t xml:space="preserve">, </w:t>
      </w:r>
      <w:r w:rsidRPr="00213EA9">
        <w:t xml:space="preserve">predstavljenih v priročniku. Oceno je mogoče izvesti interno ali z zunanjo strokovno podporo, odvisno od kompleksnosti idej in </w:t>
      </w:r>
      <w:r w:rsidR="00B545FE" w:rsidRPr="00213EA9">
        <w:t xml:space="preserve">delovne sile </w:t>
      </w:r>
      <w:r w:rsidR="00B545FE" w:rsidRPr="00213EA9">
        <w:lastRenderedPageBreak/>
        <w:t>ekipe</w:t>
      </w:r>
      <w:r w:rsidRPr="00213EA9">
        <w:t xml:space="preserve">. V vsakem primeru je </w:t>
      </w:r>
      <w:r w:rsidR="00B545FE" w:rsidRPr="00213EA9">
        <w:t>bistveno</w:t>
      </w:r>
      <w:r w:rsidRPr="00213EA9">
        <w:t>,</w:t>
      </w:r>
      <w:r w:rsidR="00B545FE" w:rsidRPr="00213EA9">
        <w:t xml:space="preserve"> </w:t>
      </w:r>
      <w:r w:rsidRPr="00213EA9">
        <w:t xml:space="preserve">da se zabeležijo vse predpostavke, na katerih temelji vsaka ocena. Subjektivnost ni problem, če se z njo ravna </w:t>
      </w:r>
      <w:r w:rsidR="00B545FE" w:rsidRPr="00213EA9">
        <w:t>pregledno</w:t>
      </w:r>
      <w:r w:rsidRPr="00213EA9">
        <w:t>.</w:t>
      </w:r>
    </w:p>
    <w:p w14:paraId="5C11B663" w14:textId="140F3DB3" w:rsidR="008B221D" w:rsidRPr="00213EA9" w:rsidRDefault="008B221D" w:rsidP="002D2391">
      <w:r w:rsidRPr="00213EA9">
        <w:t xml:space="preserve">Glede na osnutek zasnove trajnosti se lahko dodajo dodatna merila (npr. </w:t>
      </w:r>
      <w:r w:rsidR="00B545FE" w:rsidRPr="00213EA9">
        <w:t xml:space="preserve">estetika, </w:t>
      </w:r>
      <w:r w:rsidRPr="00213EA9">
        <w:t>ergonomija itd.).</w:t>
      </w:r>
    </w:p>
    <w:p w14:paraId="5C11B664" w14:textId="77777777" w:rsidR="008B221D" w:rsidRPr="00213EA9" w:rsidRDefault="008B221D" w:rsidP="002D2391">
      <w:r w:rsidRPr="00213EA9">
        <w:t>Pri kvalitativni oceni upoštevamo vidike, kot so:</w:t>
      </w:r>
    </w:p>
    <w:p w14:paraId="5C11B665" w14:textId="04D4DF41" w:rsidR="008B221D" w:rsidRPr="00213EA9" w:rsidRDefault="008B221D" w:rsidP="002D2391">
      <w:pPr>
        <w:pStyle w:val="ListParagraph"/>
      </w:pPr>
      <w:r w:rsidRPr="00213EA9">
        <w:t>Tehnična izvedljivost: Ali so potrebni tehnični viri na voljo v podjetju? Ali obstajajo tveganja za zmanjšanje kakovosti izdelka? Ali so potrebne nove surovine lahko dostopne? Ali so nove tehnologije preizkušene in dostopne na trgu? Ali so dobavitelji znani in zaupanja vredni? Ali je potrebna nova oprema? Ali je potrebno novo osebje (ali nove odgovornosti)?</w:t>
      </w:r>
    </w:p>
    <w:p w14:paraId="5C11B666" w14:textId="65A26868" w:rsidR="008B221D" w:rsidRPr="00213EA9" w:rsidRDefault="008B221D" w:rsidP="002D2391">
      <w:pPr>
        <w:pStyle w:val="ListParagraph"/>
      </w:pPr>
      <w:r w:rsidRPr="00213EA9">
        <w:t>Finančna izvedljivost: Koliko naložb je potrebnih? Kakšen je finančni vpliv morebitnih izboljšav skozi celoten življenjski cikel?</w:t>
      </w:r>
    </w:p>
    <w:p w14:paraId="5C11B667" w14:textId="5727E9D6" w:rsidR="006D0D09" w:rsidRPr="00213EA9" w:rsidRDefault="006D0D09" w:rsidP="002D2391">
      <w:pPr>
        <w:pStyle w:val="ListParagraph"/>
      </w:pPr>
      <w:r w:rsidRPr="00213EA9">
        <w:t xml:space="preserve">Tržna izvedljivost: Ali ima ideja </w:t>
      </w:r>
      <w:r w:rsidR="00B545FE" w:rsidRPr="00213EA9">
        <w:t>pomemben</w:t>
      </w:r>
      <w:r w:rsidRPr="00213EA9">
        <w:t xml:space="preserve"> vpliv na trg? </w:t>
      </w:r>
    </w:p>
    <w:p w14:paraId="5C11B668" w14:textId="79DF6DAE" w:rsidR="003C4023" w:rsidRPr="00213EA9" w:rsidRDefault="006D0D09" w:rsidP="002D2391">
      <w:pPr>
        <w:pStyle w:val="ListParagraph"/>
      </w:pPr>
      <w:r w:rsidRPr="00213EA9">
        <w:t>Okoljska izvedljivost: Ali dosegamo prihranke materiala in energije? Ali se količina odpadkov in emisij povečuje ali zmanjšuje? Pogosto pride do kompromisov, saj načrtovanje trajnosti prinaša tako prednosti kot slabosti z okoljskega vidika. Pogosto je mogoče brez večjih stroškov opraviti grobe ocene v zvezi s tokovi energije in surovin, pri čemer so na voljo zadostne informacije za oceno okoljske optimalnosti. To je mogoče strogo potrditi s kvantitativno oceno življenjskega cikla.</w:t>
      </w:r>
    </w:p>
    <w:p w14:paraId="5C11B669" w14:textId="77777777" w:rsidR="006D0D09" w:rsidRPr="00213EA9" w:rsidRDefault="006D0D09" w:rsidP="002D2391">
      <w:pPr>
        <w:rPr>
          <w:rStyle w:val="hps"/>
        </w:rPr>
      </w:pPr>
      <w:r w:rsidRPr="00213EA9">
        <w:rPr>
          <w:rStyle w:val="hps"/>
        </w:rPr>
        <w:t>Druga možna polja v tabeli so lahko naslednja:</w:t>
      </w:r>
    </w:p>
    <w:p w14:paraId="5C11B66A" w14:textId="6BD995EB" w:rsidR="006D0D09" w:rsidRPr="00213EA9" w:rsidRDefault="006D0D09" w:rsidP="002D2391">
      <w:pPr>
        <w:pStyle w:val="ListParagraph"/>
        <w:rPr>
          <w:rStyle w:val="hps"/>
        </w:rPr>
      </w:pPr>
      <w:r w:rsidRPr="00213EA9">
        <w:rPr>
          <w:rStyle w:val="hps"/>
        </w:rPr>
        <w:t>Časovni okvir za izvedbo</w:t>
      </w:r>
      <w:r w:rsidRPr="00213EA9">
        <w:t xml:space="preserve">: </w:t>
      </w:r>
      <w:r w:rsidRPr="00213EA9">
        <w:rPr>
          <w:rStyle w:val="hps"/>
        </w:rPr>
        <w:t xml:space="preserve">Ekipa za načrtovanje trajnosti mora določiti, ali je možnost del </w:t>
      </w:r>
      <w:r w:rsidR="00B545FE" w:rsidRPr="00213EA9">
        <w:rPr>
          <w:rStyle w:val="hps"/>
        </w:rPr>
        <w:t>kratkoročnega, srednjeročnega ali dolgoročnega izvedbenega načrta</w:t>
      </w:r>
      <w:r w:rsidRPr="00213EA9">
        <w:t xml:space="preserve">. </w:t>
      </w:r>
      <w:r w:rsidRPr="00213EA9">
        <w:rPr>
          <w:rStyle w:val="hps"/>
        </w:rPr>
        <w:t xml:space="preserve">Ta časovni okvir je </w:t>
      </w:r>
      <w:r w:rsidRPr="00213EA9">
        <w:t xml:space="preserve">seveda </w:t>
      </w:r>
      <w:r w:rsidRPr="00213EA9">
        <w:rPr>
          <w:rStyle w:val="hps"/>
        </w:rPr>
        <w:t>odvisen od splošne strategije podjetja.</w:t>
      </w:r>
    </w:p>
    <w:p w14:paraId="5C11B66B" w14:textId="0837FC4F" w:rsidR="004A1AE8" w:rsidRPr="00213EA9" w:rsidRDefault="006D0D09" w:rsidP="002D2391">
      <w:pPr>
        <w:pStyle w:val="ListParagraph"/>
        <w:rPr>
          <w:rStyle w:val="hps"/>
        </w:rPr>
      </w:pPr>
      <w:r w:rsidRPr="00213EA9">
        <w:rPr>
          <w:rStyle w:val="hps"/>
        </w:rPr>
        <w:t>Raven analize</w:t>
      </w:r>
      <w:r w:rsidRPr="00213EA9">
        <w:t xml:space="preserve">: Tukaj ekipa </w:t>
      </w:r>
      <w:r w:rsidR="00B545FE" w:rsidRPr="00213EA9">
        <w:t xml:space="preserve">presodi, </w:t>
      </w:r>
      <w:r w:rsidRPr="00213EA9">
        <w:t xml:space="preserve">ali </w:t>
      </w:r>
      <w:r w:rsidRPr="00213EA9">
        <w:rPr>
          <w:rStyle w:val="hps"/>
        </w:rPr>
        <w:t xml:space="preserve">je izvedena analiza </w:t>
      </w:r>
      <w:r w:rsidRPr="00213EA9">
        <w:t xml:space="preserve">zadostna </w:t>
      </w:r>
      <w:r w:rsidRPr="00213EA9">
        <w:rPr>
          <w:rStyle w:val="hps"/>
        </w:rPr>
        <w:t>ali pa je treba možnosti načrtovanja trajnosti dodatno proučiti</w:t>
      </w:r>
      <w:r w:rsidRPr="00213EA9">
        <w:t xml:space="preserve">, preden se lahko </w:t>
      </w:r>
      <w:r w:rsidRPr="00213EA9">
        <w:rPr>
          <w:rStyle w:val="hps"/>
        </w:rPr>
        <w:t xml:space="preserve">sprejme </w:t>
      </w:r>
      <w:r w:rsidRPr="00213EA9">
        <w:t xml:space="preserve">odločitev </w:t>
      </w:r>
      <w:r w:rsidRPr="00213EA9">
        <w:rPr>
          <w:rStyle w:val="hps"/>
        </w:rPr>
        <w:t xml:space="preserve">o </w:t>
      </w:r>
      <w:r w:rsidR="00B545FE" w:rsidRPr="00213EA9">
        <w:rPr>
          <w:rStyle w:val="hps"/>
        </w:rPr>
        <w:t xml:space="preserve">njihovi </w:t>
      </w:r>
      <w:r w:rsidRPr="00213EA9">
        <w:rPr>
          <w:rStyle w:val="hps"/>
        </w:rPr>
        <w:t xml:space="preserve">izvedbi. </w:t>
      </w:r>
    </w:p>
    <w:p w14:paraId="5C11B66C" w14:textId="66D72276" w:rsidR="004A1AE8" w:rsidRPr="00213EA9" w:rsidRDefault="004A1AE8" w:rsidP="002D2391">
      <w:pPr>
        <w:pStyle w:val="ListParagraph"/>
      </w:pPr>
      <w:r w:rsidRPr="00213EA9">
        <w:rPr>
          <w:rStyle w:val="hps"/>
        </w:rPr>
        <w:t>Opomba: Obstaja tudi polje za vnos mnenj</w:t>
      </w:r>
      <w:r w:rsidRPr="00213EA9">
        <w:t xml:space="preserve">, ki utemeljujejo </w:t>
      </w:r>
      <w:r w:rsidRPr="00213EA9">
        <w:rPr>
          <w:rStyle w:val="hps"/>
        </w:rPr>
        <w:t>odločitev</w:t>
      </w:r>
      <w:r w:rsidRPr="00213EA9">
        <w:t xml:space="preserve">, ali pa lahko vnesemo </w:t>
      </w:r>
      <w:r w:rsidRPr="00213EA9">
        <w:rPr>
          <w:rStyle w:val="hps"/>
        </w:rPr>
        <w:t>kakršne koli ustrezne pripombe</w:t>
      </w:r>
      <w:r w:rsidRPr="00213EA9">
        <w:t>.</w:t>
      </w:r>
    </w:p>
    <w:p w14:paraId="5C11B66D" w14:textId="77777777" w:rsidR="004A1AE8" w:rsidRPr="00213EA9" w:rsidRDefault="004A1AE8" w:rsidP="002D2391"/>
    <w:p w14:paraId="5C11B66E" w14:textId="71C30546" w:rsidR="003C4023" w:rsidRPr="00213EA9" w:rsidRDefault="006D0D09" w:rsidP="002D2391">
      <w:pPr>
        <w:rPr>
          <w:rFonts w:cs="Calibri"/>
          <w:color w:val="000000"/>
        </w:rPr>
      </w:pPr>
      <w:r w:rsidRPr="00213EA9">
        <w:rPr>
          <w:rStyle w:val="hps"/>
        </w:rPr>
        <w:t xml:space="preserve">Po </w:t>
      </w:r>
      <w:r w:rsidR="00B545FE" w:rsidRPr="00213EA9">
        <w:rPr>
          <w:rStyle w:val="hps"/>
        </w:rPr>
        <w:t xml:space="preserve">oceni </w:t>
      </w:r>
      <w:r w:rsidRPr="00213EA9">
        <w:rPr>
          <w:rStyle w:val="hps"/>
        </w:rPr>
        <w:t xml:space="preserve">vseh možnosti </w:t>
      </w:r>
      <w:r w:rsidRPr="00213EA9">
        <w:t xml:space="preserve">mora ekipa </w:t>
      </w:r>
      <w:r w:rsidRPr="00213EA9">
        <w:rPr>
          <w:rStyle w:val="hps"/>
        </w:rPr>
        <w:t>izbrati ideje</w:t>
      </w:r>
      <w:r w:rsidRPr="00213EA9">
        <w:t xml:space="preserve">,  </w:t>
      </w:r>
      <w:r w:rsidRPr="00213EA9">
        <w:rPr>
          <w:rStyle w:val="hps"/>
        </w:rPr>
        <w:t xml:space="preserve">ki bodo </w:t>
      </w:r>
      <w:r w:rsidR="004A1AE8" w:rsidRPr="00213EA9">
        <w:t xml:space="preserve">podrobneje obdelane </w:t>
      </w:r>
      <w:r w:rsidRPr="00213EA9">
        <w:rPr>
          <w:rStyle w:val="hps"/>
        </w:rPr>
        <w:t>v konceptu novega izdelka.</w:t>
      </w:r>
    </w:p>
    <w:p w14:paraId="5C11B66F" w14:textId="77777777" w:rsidR="006D0D09" w:rsidRPr="00213EA9" w:rsidRDefault="006D0D09" w:rsidP="002D2391"/>
    <w:tbl>
      <w:tblPr>
        <w:tblStyle w:val="GridTable5Dark-Accent3"/>
        <w:tblW w:w="9356" w:type="dxa"/>
        <w:tblLayout w:type="fixed"/>
        <w:tblLook w:val="04A0" w:firstRow="1" w:lastRow="0" w:firstColumn="1" w:lastColumn="0" w:noHBand="0" w:noVBand="1"/>
      </w:tblPr>
      <w:tblGrid>
        <w:gridCol w:w="1358"/>
        <w:gridCol w:w="1028"/>
        <w:gridCol w:w="591"/>
        <w:gridCol w:w="426"/>
        <w:gridCol w:w="1438"/>
        <w:gridCol w:w="1027"/>
        <w:gridCol w:w="1559"/>
        <w:gridCol w:w="1169"/>
        <w:gridCol w:w="760"/>
      </w:tblGrid>
      <w:tr w:rsidR="003C4023" w:rsidRPr="00213EA9" w14:paraId="5C11B673" w14:textId="77777777" w:rsidTr="00E85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70" w14:textId="77777777" w:rsidR="003C4023" w:rsidRPr="00213EA9" w:rsidRDefault="003C4023" w:rsidP="002D2391"/>
        </w:tc>
        <w:tc>
          <w:tcPr>
            <w:tcW w:w="7998" w:type="dxa"/>
            <w:gridSpan w:val="8"/>
          </w:tcPr>
          <w:p w14:paraId="5C11B671" w14:textId="77777777" w:rsidR="003C4023" w:rsidRPr="00213EA9" w:rsidRDefault="003C4023" w:rsidP="002D2391">
            <w:pPr>
              <w:cnfStyle w:val="100000000000" w:firstRow="1" w:lastRow="0" w:firstColumn="0" w:lastColumn="0" w:oddVBand="0" w:evenVBand="0" w:oddHBand="0" w:evenHBand="0" w:firstRowFirstColumn="0" w:firstRowLastColumn="0" w:lastRowFirstColumn="0" w:lastRowLastColumn="0"/>
            </w:pPr>
          </w:p>
          <w:p w14:paraId="5C11B672" w14:textId="77777777" w:rsidR="003C4023" w:rsidRPr="00213EA9" w:rsidRDefault="00131867" w:rsidP="002D2391">
            <w:pPr>
              <w:cnfStyle w:val="100000000000" w:firstRow="1" w:lastRow="0" w:firstColumn="0" w:lastColumn="0" w:oddVBand="0" w:evenVBand="0" w:oddHBand="0" w:evenHBand="0" w:firstRowFirstColumn="0" w:firstRowLastColumn="0" w:lastRowFirstColumn="0" w:lastRowLastColumn="0"/>
            </w:pPr>
            <w:r w:rsidRPr="00213EA9">
              <w:t>Ocenjevalna matrika</w:t>
            </w:r>
          </w:p>
        </w:tc>
      </w:tr>
      <w:tr w:rsidR="003C4023" w:rsidRPr="00213EA9" w14:paraId="5C11B67D"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74" w14:textId="77777777" w:rsidR="003C4023" w:rsidRPr="00213EA9" w:rsidRDefault="003C4023" w:rsidP="002D2391"/>
          <w:p w14:paraId="5C11B675" w14:textId="77777777" w:rsidR="003C4023" w:rsidRPr="00213EA9" w:rsidRDefault="00131867" w:rsidP="002D2391">
            <w:r w:rsidRPr="00213EA9">
              <w:t>Možnost izboljšave</w:t>
            </w:r>
          </w:p>
        </w:tc>
        <w:tc>
          <w:tcPr>
            <w:tcW w:w="4510" w:type="dxa"/>
            <w:gridSpan w:val="5"/>
          </w:tcPr>
          <w:p w14:paraId="5C11B67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w w:val="99"/>
              </w:rPr>
              <w:t>Izvajljivost</w:t>
            </w:r>
          </w:p>
        </w:tc>
        <w:tc>
          <w:tcPr>
            <w:tcW w:w="1559" w:type="dxa"/>
            <w:vMerge w:val="restart"/>
          </w:tcPr>
          <w:p w14:paraId="5C11B677"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Časovni okvir za izvedbo</w:t>
            </w:r>
          </w:p>
        </w:tc>
        <w:tc>
          <w:tcPr>
            <w:tcW w:w="1169" w:type="dxa"/>
            <w:vMerge w:val="restart"/>
          </w:tcPr>
          <w:p w14:paraId="5C11B679" w14:textId="77777777" w:rsidR="00131867" w:rsidRPr="00655873" w:rsidRDefault="00131867" w:rsidP="002D2391">
            <w:pPr>
              <w:cnfStyle w:val="000000100000" w:firstRow="0" w:lastRow="0" w:firstColumn="0" w:lastColumn="0" w:oddVBand="0" w:evenVBand="0" w:oddHBand="1" w:evenHBand="0" w:firstRowFirstColumn="0" w:firstRowLastColumn="0" w:lastRowFirstColumn="0" w:lastRowLastColumn="0"/>
              <w:rPr>
                <w:rStyle w:val="hps"/>
                <w:bCs/>
              </w:rPr>
            </w:pPr>
          </w:p>
          <w:p w14:paraId="5C11B67A" w14:textId="77777777" w:rsidR="003C4023" w:rsidRPr="00655873" w:rsidRDefault="00131867" w:rsidP="002D2391">
            <w:pPr>
              <w:cnfStyle w:val="000000100000" w:firstRow="0" w:lastRow="0" w:firstColumn="0" w:lastColumn="0" w:oddVBand="0" w:evenVBand="0" w:oddHBand="1" w:evenHBand="0" w:firstRowFirstColumn="0" w:firstRowLastColumn="0" w:lastRowFirstColumn="0" w:lastRowLastColumn="0"/>
              <w:rPr>
                <w:bCs/>
              </w:rPr>
            </w:pPr>
            <w:r w:rsidRPr="00655873">
              <w:rPr>
                <w:rStyle w:val="hps"/>
                <w:bCs/>
              </w:rPr>
              <w:t>Trdnost analize</w:t>
            </w:r>
          </w:p>
        </w:tc>
        <w:tc>
          <w:tcPr>
            <w:tcW w:w="760" w:type="dxa"/>
            <w:vMerge w:val="restart"/>
          </w:tcPr>
          <w:p w14:paraId="5C11B67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C"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Opombe</w:t>
            </w:r>
          </w:p>
        </w:tc>
      </w:tr>
      <w:tr w:rsidR="003C4023" w:rsidRPr="00213EA9" w14:paraId="5C11B686"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7E" w14:textId="77777777" w:rsidR="003C4023" w:rsidRPr="00213EA9" w:rsidRDefault="003C4023" w:rsidP="002D2391"/>
        </w:tc>
        <w:tc>
          <w:tcPr>
            <w:tcW w:w="1028" w:type="dxa"/>
          </w:tcPr>
          <w:p w14:paraId="5C11B67F"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Tehnična</w:t>
            </w:r>
          </w:p>
        </w:tc>
        <w:tc>
          <w:tcPr>
            <w:tcW w:w="1017" w:type="dxa"/>
            <w:gridSpan w:val="2"/>
          </w:tcPr>
          <w:p w14:paraId="5C11B680"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Ekonomska</w:t>
            </w:r>
          </w:p>
        </w:tc>
        <w:tc>
          <w:tcPr>
            <w:tcW w:w="1438" w:type="dxa"/>
          </w:tcPr>
          <w:p w14:paraId="5C11B681"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Okoljski</w:t>
            </w:r>
          </w:p>
        </w:tc>
        <w:tc>
          <w:tcPr>
            <w:tcW w:w="1027" w:type="dxa"/>
          </w:tcPr>
          <w:p w14:paraId="5C11B682"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Tržni</w:t>
            </w:r>
          </w:p>
        </w:tc>
        <w:tc>
          <w:tcPr>
            <w:tcW w:w="1559" w:type="dxa"/>
            <w:vMerge/>
          </w:tcPr>
          <w:p w14:paraId="5C11B683"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1169" w:type="dxa"/>
            <w:vMerge/>
          </w:tcPr>
          <w:p w14:paraId="5C11B684"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760" w:type="dxa"/>
            <w:vMerge/>
          </w:tcPr>
          <w:p w14:paraId="5C11B685"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90"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87" w14:textId="77777777" w:rsidR="003C4023" w:rsidRPr="00213EA9" w:rsidRDefault="003C4023" w:rsidP="002D2391"/>
          <w:p w14:paraId="5C11B688" w14:textId="77777777" w:rsidR="003C4023" w:rsidRPr="00213EA9" w:rsidRDefault="00131867" w:rsidP="002D2391">
            <w:r w:rsidRPr="00213EA9">
              <w:t>Možnost 1</w:t>
            </w:r>
          </w:p>
        </w:tc>
        <w:tc>
          <w:tcPr>
            <w:tcW w:w="1028" w:type="dxa"/>
          </w:tcPr>
          <w:p w14:paraId="5C11B68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8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8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8C"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8D"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8E"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8F"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9A"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91" w14:textId="77777777" w:rsidR="00131867" w:rsidRPr="00213EA9" w:rsidRDefault="00131867" w:rsidP="002D2391"/>
          <w:p w14:paraId="5C11B692" w14:textId="77777777" w:rsidR="00131867" w:rsidRPr="00213EA9" w:rsidRDefault="00131867" w:rsidP="002D2391">
            <w:r w:rsidRPr="00213EA9">
              <w:t>Možnost 2</w:t>
            </w:r>
          </w:p>
        </w:tc>
        <w:tc>
          <w:tcPr>
            <w:tcW w:w="1028" w:type="dxa"/>
          </w:tcPr>
          <w:p w14:paraId="5C11B693"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94"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95"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96"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9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9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9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A4"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9B" w14:textId="77777777" w:rsidR="00131867" w:rsidRPr="00213EA9" w:rsidRDefault="00131867" w:rsidP="002D2391"/>
          <w:p w14:paraId="5C11B69C" w14:textId="77777777" w:rsidR="00131867" w:rsidRPr="00213EA9" w:rsidRDefault="00131867" w:rsidP="002D2391">
            <w:r w:rsidRPr="00213EA9">
              <w:lastRenderedPageBreak/>
              <w:t>Možnost 3</w:t>
            </w:r>
          </w:p>
        </w:tc>
        <w:tc>
          <w:tcPr>
            <w:tcW w:w="1028" w:type="dxa"/>
          </w:tcPr>
          <w:p w14:paraId="5C11B69D"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9E"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9F"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A0"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A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A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A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AE"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A5" w14:textId="77777777" w:rsidR="00131867" w:rsidRPr="00213EA9" w:rsidRDefault="00131867" w:rsidP="002D2391"/>
          <w:p w14:paraId="5C11B6A6" w14:textId="77777777" w:rsidR="00131867" w:rsidRPr="00213EA9" w:rsidRDefault="00131867" w:rsidP="002D2391">
            <w:r w:rsidRPr="00213EA9">
              <w:t>Možnost 4</w:t>
            </w:r>
          </w:p>
        </w:tc>
        <w:tc>
          <w:tcPr>
            <w:tcW w:w="1028" w:type="dxa"/>
          </w:tcPr>
          <w:p w14:paraId="5C11B6A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A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A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AA"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A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A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A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B8"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AF" w14:textId="77777777" w:rsidR="00131867" w:rsidRPr="00213EA9" w:rsidRDefault="00131867" w:rsidP="002D2391"/>
          <w:p w14:paraId="5C11B6B0" w14:textId="77777777" w:rsidR="00131867" w:rsidRPr="00213EA9" w:rsidRDefault="00131867" w:rsidP="002D2391">
            <w:r w:rsidRPr="00213EA9">
              <w:t>Možnost 5</w:t>
            </w:r>
          </w:p>
        </w:tc>
        <w:tc>
          <w:tcPr>
            <w:tcW w:w="1028" w:type="dxa"/>
          </w:tcPr>
          <w:p w14:paraId="5C11B6B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B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B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B4"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B5"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B6"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B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C2"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B9" w14:textId="77777777" w:rsidR="00131867" w:rsidRPr="00213EA9" w:rsidRDefault="00131867" w:rsidP="002D2391"/>
          <w:p w14:paraId="5C11B6BA" w14:textId="77777777" w:rsidR="00131867" w:rsidRPr="00213EA9" w:rsidRDefault="00131867" w:rsidP="002D2391">
            <w:r w:rsidRPr="00213EA9">
              <w:t>Možnost n</w:t>
            </w:r>
          </w:p>
        </w:tc>
        <w:tc>
          <w:tcPr>
            <w:tcW w:w="1028" w:type="dxa"/>
          </w:tcPr>
          <w:p w14:paraId="5C11B6B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B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B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BE"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BF"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C0"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C1"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CB"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C3" w14:textId="77777777" w:rsidR="003C4023" w:rsidRPr="00213EA9" w:rsidRDefault="003C4023" w:rsidP="002D2391"/>
          <w:p w14:paraId="5C11B6C4" w14:textId="77777777" w:rsidR="003C4023" w:rsidRPr="00213EA9" w:rsidRDefault="00131867" w:rsidP="002D2391">
            <w:r w:rsidRPr="00213EA9">
              <w:t>Ocena</w:t>
            </w:r>
          </w:p>
        </w:tc>
        <w:tc>
          <w:tcPr>
            <w:tcW w:w="1619" w:type="dxa"/>
            <w:gridSpan w:val="2"/>
          </w:tcPr>
          <w:p w14:paraId="5C11B6C5"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C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Izvajljivost</w:t>
            </w:r>
          </w:p>
        </w:tc>
        <w:tc>
          <w:tcPr>
            <w:tcW w:w="6379" w:type="dxa"/>
            <w:gridSpan w:val="6"/>
          </w:tcPr>
          <w:p w14:paraId="5C11B6C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rPr>
                <w:spacing w:val="1"/>
              </w:rPr>
            </w:pPr>
            <w:r w:rsidRPr="00213EA9">
              <w:rPr>
                <w:b/>
                <w:bCs/>
              </w:rPr>
              <w:t xml:space="preserve">„0“ </w:t>
            </w:r>
            <w:r w:rsidR="003C4023" w:rsidRPr="00213EA9">
              <w:t>– Negativna ali neizvedljiva</w:t>
            </w:r>
          </w:p>
          <w:p w14:paraId="5C11B6C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 xml:space="preserve">„=“ </w:t>
            </w:r>
            <w:r w:rsidR="003C4023" w:rsidRPr="00213EA9">
              <w:t>– nevtralno</w:t>
            </w:r>
          </w:p>
          <w:p w14:paraId="5C11B6C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rPr>
              <w:t>„1 do 5</w:t>
            </w:r>
            <w:r w:rsidR="00131867" w:rsidRPr="00213EA9">
              <w:rPr>
                <w:b/>
                <w:bCs/>
                <w:position w:val="1"/>
              </w:rPr>
              <w:t xml:space="preserve">“ </w:t>
            </w:r>
            <w:r w:rsidRPr="00213EA9">
              <w:t>– pozitivno ali zelo pozitivno</w:t>
            </w:r>
          </w:p>
          <w:p w14:paraId="5C11B6C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3C4023" w:rsidRPr="00213EA9" w14:paraId="5C11B6CF"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CC" w14:textId="77777777" w:rsidR="003C4023" w:rsidRPr="00213EA9" w:rsidRDefault="003C4023" w:rsidP="002D2391"/>
        </w:tc>
        <w:tc>
          <w:tcPr>
            <w:tcW w:w="1619" w:type="dxa"/>
            <w:gridSpan w:val="2"/>
          </w:tcPr>
          <w:p w14:paraId="5C11B6CD"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Izvajanje</w:t>
            </w:r>
          </w:p>
        </w:tc>
        <w:tc>
          <w:tcPr>
            <w:tcW w:w="6379" w:type="dxa"/>
            <w:gridSpan w:val="6"/>
          </w:tcPr>
          <w:p w14:paraId="5C11B6CE"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rPr>
                <w:b/>
                <w:bCs/>
              </w:rPr>
              <w:t xml:space="preserve">„K“ </w:t>
            </w:r>
            <w:r w:rsidR="003C4023" w:rsidRPr="00213EA9">
              <w:t xml:space="preserve">– kratkoročno </w:t>
            </w:r>
            <w:r w:rsidRPr="00213EA9">
              <w:rPr>
                <w:b/>
                <w:bCs/>
              </w:rPr>
              <w:t xml:space="preserve">„S“ </w:t>
            </w:r>
            <w:r w:rsidR="003C4023" w:rsidRPr="00213EA9">
              <w:t xml:space="preserve">– srednjeročno </w:t>
            </w:r>
            <w:r w:rsidRPr="00213EA9">
              <w:rPr>
                <w:b/>
                <w:bCs/>
              </w:rPr>
              <w:t xml:space="preserve">„D“ </w:t>
            </w:r>
            <w:r w:rsidR="003C4023" w:rsidRPr="00213EA9">
              <w:t>– dolgoročno</w:t>
            </w:r>
          </w:p>
        </w:tc>
      </w:tr>
      <w:tr w:rsidR="003C4023" w:rsidRPr="00213EA9" w14:paraId="5C11B6D3"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tcPr>
          <w:p w14:paraId="5C11B6D0" w14:textId="77777777" w:rsidR="003C4023" w:rsidRPr="00213EA9" w:rsidRDefault="003C4023" w:rsidP="002D2391"/>
        </w:tc>
        <w:tc>
          <w:tcPr>
            <w:tcW w:w="1619" w:type="dxa"/>
            <w:gridSpan w:val="2"/>
          </w:tcPr>
          <w:p w14:paraId="5C11B6D1"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r w:rsidRPr="00213EA9">
              <w:t>Robustnost</w:t>
            </w:r>
          </w:p>
        </w:tc>
        <w:tc>
          <w:tcPr>
            <w:tcW w:w="6379" w:type="dxa"/>
            <w:gridSpan w:val="6"/>
          </w:tcPr>
          <w:p w14:paraId="5C11B6D2"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b/>
                <w:bCs/>
              </w:rPr>
              <w:t xml:space="preserve">„1 do 5“ </w:t>
            </w:r>
            <w:r w:rsidR="003C4023" w:rsidRPr="00213EA9">
              <w:t>(od nizke robustnosti do visoke robustnosti</w:t>
            </w:r>
            <w:r w:rsidR="003C4023" w:rsidRPr="00213EA9">
              <w:rPr>
                <w:color w:val="000000"/>
              </w:rPr>
              <w:t>)</w:t>
            </w:r>
          </w:p>
        </w:tc>
      </w:tr>
    </w:tbl>
    <w:p w14:paraId="5C11B6D4" w14:textId="77777777" w:rsidR="003C4023" w:rsidRPr="00213EA9" w:rsidRDefault="003C4023" w:rsidP="002D2391"/>
    <w:p w14:paraId="5C11B6D5" w14:textId="77777777" w:rsidR="003C4023" w:rsidRPr="00213EA9" w:rsidRDefault="003C4023" w:rsidP="002D2391"/>
    <w:p w14:paraId="0362F738" w14:textId="77777777" w:rsidR="00274C2F" w:rsidRDefault="00274C2F" w:rsidP="002D2391">
      <w:pPr>
        <w:sectPr w:rsidR="00274C2F" w:rsidSect="002E1417">
          <w:headerReference w:type="default" r:id="rId20"/>
          <w:footerReference w:type="default" r:id="rId21"/>
          <w:headerReference w:type="first" r:id="rId22"/>
          <w:pgSz w:w="11906" w:h="16838"/>
          <w:pgMar w:top="1417" w:right="1417" w:bottom="1417" w:left="1417" w:header="708" w:footer="0" w:gutter="0"/>
          <w:cols w:space="708"/>
          <w:titlePg/>
          <w:docGrid w:linePitch="360"/>
        </w:sectPr>
      </w:pPr>
    </w:p>
    <w:p w14:paraId="34DE40AC" w14:textId="77777777" w:rsidR="008F00FC" w:rsidRDefault="008F00FC" w:rsidP="008F00FC"/>
    <w:p w14:paraId="4D63D2C3" w14:textId="77777777" w:rsidR="008F00FC" w:rsidRDefault="008F00FC" w:rsidP="008F00FC">
      <w:r>
        <w:rPr>
          <w:noProof/>
        </w:rPr>
        <w:drawing>
          <wp:inline distT="0" distB="0" distL="0" distR="0" wp14:anchorId="4A4791AC" wp14:editId="36AC47C8">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999593C" w14:textId="77777777" w:rsidR="008F00FC" w:rsidRDefault="008F00FC" w:rsidP="008F00FC">
      <w:r>
        <w:rPr>
          <w:noProof/>
        </w:rPr>
        <w:drawing>
          <wp:inline distT="0" distB="0" distL="0" distR="0" wp14:anchorId="0A4A8466" wp14:editId="67C5EE21">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5B0116D5" w14:textId="77777777" w:rsidR="008F00FC" w:rsidRPr="00324C61" w:rsidRDefault="008F00FC" w:rsidP="008F00FC"/>
    <w:p w14:paraId="53D5C085" w14:textId="2BDC5C13" w:rsidR="008F00FC" w:rsidRPr="00213EA9" w:rsidRDefault="008F00FC" w:rsidP="008F00FC">
      <w:r>
        <w:rPr>
          <w:noProof/>
        </w:rPr>
        <w:drawing>
          <wp:inline distT="0" distB="0" distL="0" distR="0" wp14:anchorId="378327C5" wp14:editId="4D3A16E3">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72BC10" w:rsidR="00506F55" w:rsidRDefault="00506F55"/>
    <w:p w14:paraId="0EE9A856" w14:textId="14E4204C" w:rsidR="00506F55" w:rsidRPr="00324C61" w:rsidRDefault="00506F55" w:rsidP="00506F55"/>
    <w:p w14:paraId="7CC76604" w14:textId="3FC520FD" w:rsidR="000F7BDF" w:rsidRPr="00213EA9" w:rsidRDefault="008F00FC" w:rsidP="002D2391">
      <w:r>
        <w:rPr>
          <w:noProof/>
        </w:rPr>
        <w:drawing>
          <wp:anchor distT="0" distB="0" distL="114300" distR="114300" simplePos="0" relativeHeight="251689984" behindDoc="0" locked="0" layoutInCell="1" allowOverlap="1" wp14:anchorId="2F4D6738" wp14:editId="3696AB65">
            <wp:simplePos x="0" y="0"/>
            <wp:positionH relativeFrom="column">
              <wp:posOffset>2331720</wp:posOffset>
            </wp:positionH>
            <wp:positionV relativeFrom="paragraph">
              <wp:posOffset>207830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1D236" w14:textId="77777777" w:rsidR="00DD2FD0" w:rsidRDefault="00DD2FD0" w:rsidP="002D2391">
      <w:r>
        <w:separator/>
      </w:r>
    </w:p>
  </w:endnote>
  <w:endnote w:type="continuationSeparator" w:id="0">
    <w:p w14:paraId="0FC46CEE" w14:textId="77777777" w:rsidR="00DD2FD0" w:rsidRDefault="00DD2FD0"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1B9C0C11-0047-427F-B633-3090BE1AC4B8}"/>
    <w:embedBold r:id="rId2" w:fontKey="{C9152C1B-5CF9-4BE7-B3A5-CEE784997F74}"/>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ADFA9A5A-B743-45C2-B274-9FE20A3C57DD}"/>
    <w:embedBold r:id="rId4" w:fontKey="{30FD0819-B838-4D28-BD58-59381C353F2B}"/>
  </w:font>
  <w:font w:name="Raleway">
    <w:panose1 w:val="020B0503030101060003"/>
    <w:charset w:val="00"/>
    <w:family w:val="auto"/>
    <w:pitch w:val="variable"/>
    <w:sig w:usb0="A00002FF" w:usb1="5000205B" w:usb2="00000000" w:usb3="00000000" w:csb0="00000197" w:csb1="00000000"/>
    <w:embedRegular r:id="rId5" w:fontKey="{DE7A382A-AE4E-4F5F-B210-A04437A82B43}"/>
    <w:embedBold r:id="rId6" w:fontKey="{63E9A76C-96E8-49A6-8A63-97DF5B8E63E8}"/>
    <w:embedItalic r:id="rId7" w:fontKey="{30DFFEBD-C2D9-4270-B5C8-FD63B329B486}"/>
    <w:embedBoldItalic r:id="rId8" w:fontKey="{769646F9-DDBB-4414-B606-BA681C050134}"/>
  </w:font>
  <w:font w:name="Raleway Black">
    <w:charset w:val="00"/>
    <w:family w:val="auto"/>
    <w:pitch w:val="variable"/>
    <w:sig w:usb0="A00002FF" w:usb1="5000205B" w:usb2="00000000" w:usb3="00000000" w:csb0="00000197" w:csb1="00000000"/>
    <w:embedRegular r:id="rId9" w:fontKey="{C572BAEF-99A8-4108-AD08-134C9156E642}"/>
    <w:embedBold r:id="rId10" w:fontKey="{87F2BF01-57A0-4E82-B73B-FE53286B87BF}"/>
  </w:font>
  <w:font w:name="Tahoma">
    <w:panose1 w:val="020B0604030504040204"/>
    <w:charset w:val="00"/>
    <w:family w:val="swiss"/>
    <w:pitch w:val="variable"/>
    <w:sig w:usb0="E1002EFF" w:usb1="C000605B" w:usb2="00000029" w:usb3="00000000" w:csb0="000101FF" w:csb1="00000000"/>
    <w:embedRegular r:id="rId11" w:fontKey="{2896F82D-E3E0-4486-A047-437695C3433E}"/>
  </w:font>
  <w:font w:name="Raleway SemiBold">
    <w:charset w:val="00"/>
    <w:family w:val="auto"/>
    <w:pitch w:val="variable"/>
    <w:sig w:usb0="A00002FF" w:usb1="5000205B" w:usb2="00000000" w:usb3="00000000" w:csb0="00000197" w:csb1="00000000"/>
    <w:embedBold r:id="rId12" w:fontKey="{055A6669-7F21-42F2-B668-DFCED01567DA}"/>
  </w:font>
  <w:font w:name="Cambria">
    <w:panose1 w:val="02040503050406030204"/>
    <w:charset w:val="00"/>
    <w:family w:val="roman"/>
    <w:pitch w:val="variable"/>
    <w:sig w:usb0="E00006FF" w:usb1="420024FF" w:usb2="02000000" w:usb3="00000000" w:csb0="0000019F" w:csb1="00000000"/>
    <w:embedRegular r:id="rId13" w:fontKey="{04184974-5349-4322-93EB-4D23FF5DBBC1}"/>
    <w:embedBold r:id="rId14" w:fontKey="{78CBDA61-1E20-4141-A059-C480E7C24BED}"/>
    <w:embedItalic r:id="rId15" w:fontKey="{552A5277-8F9E-45BF-B5E8-58CDA1DD1881}"/>
  </w:font>
  <w:font w:name="Times">
    <w:panose1 w:val="02020603050405020304"/>
    <w:charset w:val="00"/>
    <w:family w:val="roman"/>
    <w:pitch w:val="variable"/>
    <w:sig w:usb0="E0002EFF" w:usb1="C000785B" w:usb2="00000009" w:usb3="00000000" w:csb0="000001FF" w:csb1="00000000"/>
    <w:embedRegular r:id="rId16" w:fontKey="{4281E3CC-4419-4863-A6C2-5E9BDFEA3875}"/>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2C7B5C73-D6C2-46E8-B750-B33F137BB14B}"/>
  </w:font>
  <w:font w:name="Raleway ExtraBold">
    <w:charset w:val="00"/>
    <w:family w:val="auto"/>
    <w:pitch w:val="variable"/>
    <w:sig w:usb0="A00002FF" w:usb1="5000205B" w:usb2="00000000" w:usb3="00000000" w:csb0="00000197" w:csb1="00000000"/>
    <w:embedRegular r:id="rId18" w:fontKey="{57791C6A-5230-4443-A0C2-35243A79AF6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5445" w14:textId="77777777" w:rsidR="002E1417" w:rsidRPr="00A4369C" w:rsidRDefault="002E1417" w:rsidP="002E1417">
    <w:pPr>
      <w:pStyle w:val="Footer"/>
      <w:rPr>
        <w:lang w:val="de-DE"/>
      </w:rPr>
    </w:pPr>
    <w:r>
      <w:t xml:space="preserve">ECOThink: </w:t>
    </w:r>
    <w:r w:rsidRPr="00324C61">
      <w:t>KA210-VET-B934985F</w:t>
    </w:r>
    <w:r>
      <w:tab/>
    </w:r>
    <w:r>
      <w:tab/>
      <w:t>www.ecothink-hub.eu</w:t>
    </w:r>
  </w:p>
  <w:p w14:paraId="24A7335C" w14:textId="77777777" w:rsidR="002E1417" w:rsidRPr="002E1417" w:rsidRDefault="002E1417" w:rsidP="006146F2">
    <w:pPr>
      <w:pStyle w:val="Footer"/>
      <w:jc w:val="cen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46F1B" w14:textId="77777777" w:rsidR="00DD2FD0" w:rsidRDefault="00DD2FD0" w:rsidP="002D2391">
      <w:r>
        <w:separator/>
      </w:r>
    </w:p>
  </w:footnote>
  <w:footnote w:type="continuationSeparator" w:id="0">
    <w:p w14:paraId="7BD8CBF9" w14:textId="77777777" w:rsidR="00DD2FD0" w:rsidRDefault="00DD2FD0"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Header"/>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89932389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0AD"/>
    <w:rsid w:val="002D62C4"/>
    <w:rsid w:val="002E1417"/>
    <w:rsid w:val="002E3241"/>
    <w:rsid w:val="002E49F3"/>
    <w:rsid w:val="002E6300"/>
    <w:rsid w:val="002F790C"/>
    <w:rsid w:val="003135F3"/>
    <w:rsid w:val="00315E68"/>
    <w:rsid w:val="00320661"/>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5017D6"/>
    <w:rsid w:val="00506F55"/>
    <w:rsid w:val="00510DCE"/>
    <w:rsid w:val="00521CC5"/>
    <w:rsid w:val="00523476"/>
    <w:rsid w:val="00527313"/>
    <w:rsid w:val="005326C6"/>
    <w:rsid w:val="00546153"/>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00A5"/>
    <w:rsid w:val="00655873"/>
    <w:rsid w:val="006654E5"/>
    <w:rsid w:val="00665D8E"/>
    <w:rsid w:val="006812A3"/>
    <w:rsid w:val="0068337B"/>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5C7D"/>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00FC"/>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62BC"/>
    <w:rsid w:val="00AC55BA"/>
    <w:rsid w:val="00AD11E7"/>
    <w:rsid w:val="00AD3F01"/>
    <w:rsid w:val="00AE1D4E"/>
    <w:rsid w:val="00AE7546"/>
    <w:rsid w:val="00AF05E3"/>
    <w:rsid w:val="00AF4829"/>
    <w:rsid w:val="00AF5F93"/>
    <w:rsid w:val="00AF6F04"/>
    <w:rsid w:val="00B005B4"/>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D92"/>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86E9E"/>
    <w:rsid w:val="00D90E06"/>
    <w:rsid w:val="00D9134E"/>
    <w:rsid w:val="00DA07F9"/>
    <w:rsid w:val="00DA1A28"/>
    <w:rsid w:val="00DA4B05"/>
    <w:rsid w:val="00DB008D"/>
    <w:rsid w:val="00DB0552"/>
    <w:rsid w:val="00DB19C5"/>
    <w:rsid w:val="00DC322D"/>
    <w:rsid w:val="00DC34FD"/>
    <w:rsid w:val="00DC45D7"/>
    <w:rsid w:val="00DC46EA"/>
    <w:rsid w:val="00DD2FD0"/>
    <w:rsid w:val="00DD2FDC"/>
    <w:rsid w:val="00DD4C42"/>
    <w:rsid w:val="00DD66EE"/>
    <w:rsid w:val="00DE28CF"/>
    <w:rsid w:val="00E13B88"/>
    <w:rsid w:val="00E31D4E"/>
    <w:rsid w:val="00E34D5A"/>
    <w:rsid w:val="00E51E1A"/>
    <w:rsid w:val="00E54270"/>
    <w:rsid w:val="00E56047"/>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2CDBEF3B-3285-43F6-AC54-5F03EEA73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09</Words>
  <Characters>3936</Characters>
  <Application>Microsoft Office Word</Application>
  <DocSecurity>0</DocSecurity>
  <Lines>82</Lines>
  <Paragraphs>2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Thorsten Kliewe</cp:lastModifiedBy>
  <cp:revision>3</cp:revision>
  <cp:lastPrinted>2013-11-12T11:12:00Z</cp:lastPrinted>
  <dcterms:created xsi:type="dcterms:W3CDTF">2026-03-20T09:28:00Z</dcterms:created>
  <dcterms:modified xsi:type="dcterms:W3CDTF">2026-05-3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